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18B6F" w14:textId="338B1310" w:rsidR="007F250F" w:rsidRDefault="001C719F" w:rsidP="007F250F">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 xml:space="preserve"> </w:t>
      </w:r>
      <w:r w:rsidR="00833D10">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Creatio</w:t>
      </w:r>
    </w:p>
    <w:p w14:paraId="4A954375" w14:textId="77777777" w:rsidR="007F250F" w:rsidRDefault="007F250F" w:rsidP="007F250F">
      <w:pPr>
        <w:rPr>
          <w:rFonts w:ascii="Calibri" w:hAnsi="Calibri" w:cs="Calibri"/>
          <w:b/>
          <w:bCs/>
        </w:rPr>
      </w:pPr>
    </w:p>
    <w:p w14:paraId="68B118B6" w14:textId="63E1613B" w:rsidR="007F250F" w:rsidRPr="00F34FB1" w:rsidRDefault="007F250F" w:rsidP="007F250F">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1</w:t>
      </w:r>
    </w:p>
    <w:p w14:paraId="6F47C9C8" w14:textId="7F87AEFB" w:rsidR="00AC019E" w:rsidRPr="00F34FB1" w:rsidRDefault="00D93FAB" w:rsidP="007F250F">
      <w:pPr>
        <w:rPr>
          <w:rFonts w:ascii="Calibri" w:hAnsi="Calibri" w:cs="Calibri"/>
        </w:rPr>
      </w:pPr>
      <w:r w:rsidRPr="00F34FB1">
        <w:rPr>
          <w:rFonts w:ascii="Calibri" w:hAnsi="Calibri" w:cs="Calibri"/>
        </w:rPr>
        <w:t>Creatio</w:t>
      </w:r>
    </w:p>
    <w:p w14:paraId="4AEE37F7" w14:textId="6C2DEB53" w:rsidR="007F250F" w:rsidRPr="00F34FB1" w:rsidRDefault="007F250F" w:rsidP="007F250F">
      <w:pPr>
        <w:rPr>
          <w:rFonts w:ascii="Calibri" w:hAnsi="Calibri" w:cs="Calibri"/>
          <w:b/>
          <w:bCs/>
        </w:rPr>
      </w:pPr>
      <w:r w:rsidRPr="00F34FB1">
        <w:rPr>
          <w:rFonts w:ascii="Calibri" w:hAnsi="Calibri" w:cs="Calibri"/>
          <w:b/>
          <w:bCs/>
        </w:rPr>
        <w:t xml:space="preserve">Sub-Header </w:t>
      </w:r>
    </w:p>
    <w:p w14:paraId="2FE5CC48" w14:textId="042A48A1" w:rsidR="007F250F" w:rsidRPr="00F34FB1" w:rsidRDefault="00D93FAB" w:rsidP="007F250F">
      <w:pPr>
        <w:rPr>
          <w:rFonts w:ascii="Calibri" w:hAnsi="Calibri" w:cs="Calibri"/>
          <w:color w:val="555A65"/>
          <w:shd w:val="clear" w:color="auto" w:fill="FFFFFF"/>
        </w:rPr>
      </w:pPr>
      <w:r w:rsidRPr="00F34FB1">
        <w:rPr>
          <w:rFonts w:ascii="Calibri" w:hAnsi="Calibri" w:cs="Calibri"/>
          <w:color w:val="555A65"/>
          <w:shd w:val="clear" w:color="auto" w:fill="FFFFFF"/>
        </w:rPr>
        <w:t xml:space="preserve">Accelerate your sales, customer services with Creatio Low code CRM Platform </w:t>
      </w:r>
    </w:p>
    <w:p w14:paraId="47A7F701" w14:textId="24E52CE6" w:rsidR="00AC019E" w:rsidRPr="00F34FB1" w:rsidRDefault="007F250F" w:rsidP="00AC019E">
      <w:pPr>
        <w:pStyle w:val="NoSpacing"/>
        <w:rPr>
          <w:rFonts w:ascii="Calibri" w:hAnsi="Calibri" w:cs="Calibri"/>
          <w:b/>
          <w:bCs/>
          <w:shd w:val="clear" w:color="auto" w:fill="FFFFFF"/>
        </w:rPr>
      </w:pPr>
      <w:r w:rsidRPr="00F34FB1">
        <w:rPr>
          <w:rFonts w:ascii="Calibri" w:hAnsi="Calibri" w:cs="Calibri"/>
          <w:b/>
          <w:bCs/>
          <w:shd w:val="clear" w:color="auto" w:fill="FFFFFF"/>
        </w:rPr>
        <w:t>Button</w:t>
      </w:r>
      <w:r w:rsidR="00B41D06" w:rsidRPr="00F34FB1">
        <w:rPr>
          <w:rFonts w:ascii="Calibri" w:hAnsi="Calibri" w:cs="Calibri"/>
          <w:b/>
          <w:bCs/>
          <w:shd w:val="clear" w:color="auto" w:fill="FFFFFF"/>
        </w:rPr>
        <w:t xml:space="preserve"> </w:t>
      </w:r>
      <w:r w:rsidR="00D93FAB" w:rsidRPr="00F34FB1">
        <w:rPr>
          <w:rFonts w:ascii="Calibri" w:hAnsi="Calibri" w:cs="Calibri"/>
          <w:b/>
          <w:bCs/>
          <w:shd w:val="clear" w:color="auto" w:fill="FFFFFF"/>
        </w:rPr>
        <w:t>–</w:t>
      </w:r>
      <w:r w:rsidR="00B41D06" w:rsidRPr="00F34FB1">
        <w:rPr>
          <w:rFonts w:ascii="Calibri" w:hAnsi="Calibri" w:cs="Calibri"/>
          <w:b/>
          <w:bCs/>
          <w:shd w:val="clear" w:color="auto" w:fill="FFFFFF"/>
        </w:rPr>
        <w:t xml:space="preserve"> </w:t>
      </w:r>
      <w:r w:rsidR="00A41BC2" w:rsidRPr="00F34FB1">
        <w:rPr>
          <w:rFonts w:ascii="Calibri" w:hAnsi="Calibri" w:cs="Calibri"/>
          <w:b/>
          <w:bCs/>
          <w:shd w:val="clear" w:color="auto" w:fill="FFFFFF"/>
        </w:rPr>
        <w:t>Request Demo</w:t>
      </w:r>
    </w:p>
    <w:p w14:paraId="7F4A082B" w14:textId="77777777" w:rsidR="00AC019E" w:rsidRPr="00F34FB1" w:rsidRDefault="00AC019E" w:rsidP="00AC019E">
      <w:pPr>
        <w:pStyle w:val="NoSpacing"/>
        <w:rPr>
          <w:rFonts w:ascii="Calibri" w:hAnsi="Calibri" w:cs="Calibri"/>
          <w:shd w:val="clear" w:color="auto" w:fill="FFFFFF"/>
        </w:rPr>
      </w:pPr>
    </w:p>
    <w:p w14:paraId="48BC836F" w14:textId="77777777" w:rsidR="00590BA5" w:rsidRPr="00F34FB1" w:rsidRDefault="00590BA5" w:rsidP="007F250F">
      <w:pPr>
        <w:rPr>
          <w:rFonts w:ascii="Calibri" w:hAnsi="Calibri" w:cs="Calibri"/>
          <w:b/>
          <w:bCs/>
        </w:rPr>
      </w:pPr>
    </w:p>
    <w:p w14:paraId="103EFCCE" w14:textId="3F035B60" w:rsidR="007F250F" w:rsidRPr="00F34FB1" w:rsidRDefault="007F250F" w:rsidP="007F250F">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FF1C57" w:rsidRPr="00F34FB1">
        <w:rPr>
          <w:rFonts w:ascii="Calibri" w:hAnsi="Calibri" w:cs="Calibri"/>
          <w:b/>
          <w:bCs/>
        </w:rPr>
        <w:t>2</w:t>
      </w:r>
    </w:p>
    <w:p w14:paraId="67C313F5" w14:textId="77777777" w:rsidR="00E8094B" w:rsidRPr="00F34FB1" w:rsidRDefault="00E8094B" w:rsidP="007F250F">
      <w:pPr>
        <w:rPr>
          <w:rFonts w:ascii="Calibri" w:hAnsi="Calibri" w:cs="Calibri"/>
        </w:rPr>
      </w:pPr>
      <w:r w:rsidRPr="00F34FB1">
        <w:rPr>
          <w:rFonts w:ascii="Calibri" w:eastAsia="Times New Roman" w:hAnsi="Calibri" w:cs="Calibri"/>
          <w:color w:val="1F1F1F"/>
          <w:kern w:val="0"/>
          <w:bdr w:val="none" w:sz="0" w:space="0" w:color="auto" w:frame="1"/>
          <w14:ligatures w14:val="none"/>
        </w:rPr>
        <w:t>Envision a CRM that keeps pace with your business</w:t>
      </w:r>
    </w:p>
    <w:p w14:paraId="0509A541" w14:textId="573FFF87" w:rsidR="00E8094B" w:rsidRPr="00F34FB1" w:rsidRDefault="00E8094B" w:rsidP="007F250F">
      <w:pPr>
        <w:rPr>
          <w:rFonts w:ascii="Calibri" w:hAnsi="Calibri" w:cs="Calibri"/>
          <w:b/>
          <w:bCs/>
        </w:rPr>
      </w:pPr>
      <w:r w:rsidRPr="00F34FB1">
        <w:rPr>
          <w:rFonts w:ascii="Calibri" w:hAnsi="Calibri" w:cs="Calibri"/>
          <w:b/>
          <w:bCs/>
        </w:rPr>
        <w:t>Sub Header</w:t>
      </w:r>
    </w:p>
    <w:p w14:paraId="3DDDA63B" w14:textId="3B2A18BA" w:rsidR="00E8094B" w:rsidRPr="00F34FB1" w:rsidRDefault="00E8094B" w:rsidP="007F250F">
      <w:pPr>
        <w:rPr>
          <w:rFonts w:ascii="Calibri" w:hAnsi="Calibri" w:cs="Calibri"/>
        </w:rPr>
      </w:pPr>
      <w:r w:rsidRPr="00F34FB1">
        <w:rPr>
          <w:rFonts w:ascii="Calibri" w:eastAsia="Times New Roman" w:hAnsi="Calibri" w:cs="Calibri"/>
          <w:color w:val="1F1F1F"/>
          <w:kern w:val="0"/>
          <w:bdr w:val="none" w:sz="0" w:space="0" w:color="auto" w:frame="1"/>
          <w14:ligatures w14:val="none"/>
        </w:rPr>
        <w:t xml:space="preserve">Creatio: Where </w:t>
      </w:r>
      <w:r w:rsidR="00757D48" w:rsidRPr="00F34FB1">
        <w:rPr>
          <w:rFonts w:ascii="Calibri" w:eastAsia="Times New Roman" w:hAnsi="Calibri" w:cs="Calibri"/>
          <w:color w:val="1F1F1F"/>
          <w:kern w:val="0"/>
          <w:bdr w:val="none" w:sz="0" w:space="0" w:color="auto" w:frame="1"/>
          <w14:ligatures w14:val="none"/>
        </w:rPr>
        <w:t>flexibility</w:t>
      </w:r>
      <w:r w:rsidRPr="00F34FB1">
        <w:rPr>
          <w:rFonts w:ascii="Calibri" w:eastAsia="Times New Roman" w:hAnsi="Calibri" w:cs="Calibri"/>
          <w:color w:val="1F1F1F"/>
          <w:kern w:val="0"/>
          <w:bdr w:val="none" w:sz="0" w:space="0" w:color="auto" w:frame="1"/>
          <w14:ligatures w14:val="none"/>
        </w:rPr>
        <w:t xml:space="preserve"> meets innovation</w:t>
      </w:r>
    </w:p>
    <w:p w14:paraId="20934D73" w14:textId="41E18DCC" w:rsidR="007F250F" w:rsidRPr="00F34FB1" w:rsidRDefault="007F250F" w:rsidP="007F250F">
      <w:pPr>
        <w:rPr>
          <w:rFonts w:ascii="Calibri" w:hAnsi="Calibri" w:cs="Calibri"/>
          <w:b/>
          <w:bCs/>
        </w:rPr>
      </w:pPr>
      <w:r w:rsidRPr="00F34FB1">
        <w:rPr>
          <w:rFonts w:ascii="Calibri" w:hAnsi="Calibri" w:cs="Calibri"/>
          <w:b/>
          <w:bCs/>
        </w:rPr>
        <w:t>Body Txt</w:t>
      </w:r>
    </w:p>
    <w:p w14:paraId="61F5811B" w14:textId="77777777"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Imagine a CRM system that's as dynamic as your market. One that effortlessly adapts to your evolving needs without compromising on user experience. Now, picture this CRM as a powerhouse for managing your entire business.</w:t>
      </w:r>
    </w:p>
    <w:p w14:paraId="2266CD24" w14:textId="77777777"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That's Creatio.</w:t>
      </w:r>
    </w:p>
    <w:p w14:paraId="6A46FCCA" w14:textId="77777777" w:rsidR="00E8094B" w:rsidRPr="00F34FB1" w:rsidRDefault="00E8094B" w:rsidP="00E8094B">
      <w:pPr>
        <w:pStyle w:val="NoSpacing"/>
        <w:rPr>
          <w:rFonts w:ascii="Calibri" w:hAnsi="Calibri" w:cs="Calibri"/>
          <w:bdr w:val="none" w:sz="0" w:space="0" w:color="auto" w:frame="1"/>
        </w:rPr>
      </w:pPr>
    </w:p>
    <w:p w14:paraId="5CD899DF" w14:textId="399D8012"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A low-code platform, Creatio is both scalable and flexible. Deploy it in the cloud or on your servers – the choice is yours. Whether you're a small business taking its first steps or an enterprise looking to expand, Creatio has you covered.</w:t>
      </w:r>
    </w:p>
    <w:p w14:paraId="43E9D8C7" w14:textId="77777777" w:rsidR="00E8094B" w:rsidRPr="00F34FB1" w:rsidRDefault="00E8094B" w:rsidP="00E8094B">
      <w:pPr>
        <w:pStyle w:val="NoSpacing"/>
        <w:rPr>
          <w:rFonts w:ascii="Calibri" w:hAnsi="Calibri" w:cs="Calibri"/>
          <w:bdr w:val="none" w:sz="0" w:space="0" w:color="auto" w:frame="1"/>
        </w:rPr>
      </w:pPr>
    </w:p>
    <w:p w14:paraId="7C93D7E6" w14:textId="405CD1CF"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Its modular structure lets you pick and choose from sales, marketing, and service applications to create a custom solution. And with the Creatio mobile app, your team can stay connected to customer data, schedules, and insights, even when offline.</w:t>
      </w:r>
    </w:p>
    <w:p w14:paraId="6C417423" w14:textId="77777777" w:rsidR="00E8094B" w:rsidRPr="00F34FB1" w:rsidRDefault="00E8094B" w:rsidP="00E8094B">
      <w:pPr>
        <w:pStyle w:val="NoSpacing"/>
        <w:rPr>
          <w:rFonts w:ascii="Calibri" w:hAnsi="Calibri" w:cs="Calibri"/>
          <w:bdr w:val="none" w:sz="0" w:space="0" w:color="auto" w:frame="1"/>
        </w:rPr>
      </w:pPr>
    </w:p>
    <w:p w14:paraId="645D4842" w14:textId="582B6E63" w:rsidR="00D73B4B" w:rsidRPr="00F34FB1" w:rsidRDefault="00D73B4B" w:rsidP="00E8094B">
      <w:pPr>
        <w:pStyle w:val="NoSpacing"/>
        <w:rPr>
          <w:rFonts w:ascii="Calibri" w:hAnsi="Calibri" w:cs="Calibri"/>
          <w:b/>
          <w:bCs/>
          <w:bdr w:val="none" w:sz="0" w:space="0" w:color="auto" w:frame="1"/>
        </w:rPr>
      </w:pPr>
      <w:r w:rsidRPr="00F34FB1">
        <w:rPr>
          <w:rFonts w:ascii="Calibri" w:hAnsi="Calibri" w:cs="Calibri"/>
          <w:b/>
          <w:bCs/>
          <w:bdr w:val="none" w:sz="0" w:space="0" w:color="auto" w:frame="1"/>
        </w:rPr>
        <w:t>Closing line</w:t>
      </w:r>
    </w:p>
    <w:p w14:paraId="09BEF1A6" w14:textId="77777777" w:rsidR="00FF1C57" w:rsidRPr="00F34FB1" w:rsidRDefault="00FF1C57" w:rsidP="00E8094B">
      <w:pPr>
        <w:pStyle w:val="NoSpacing"/>
        <w:rPr>
          <w:rFonts w:ascii="Calibri" w:hAnsi="Calibri" w:cs="Calibri"/>
          <w:b/>
          <w:bCs/>
          <w:bdr w:val="none" w:sz="0" w:space="0" w:color="auto" w:frame="1"/>
        </w:rPr>
      </w:pPr>
    </w:p>
    <w:p w14:paraId="3DC86CA4" w14:textId="3B7DCE3A" w:rsidR="00E8094B" w:rsidRPr="00F34FB1" w:rsidRDefault="00E8094B" w:rsidP="00E8094B">
      <w:pPr>
        <w:pStyle w:val="NoSpacing"/>
        <w:rPr>
          <w:rFonts w:ascii="Calibri" w:hAnsi="Calibri" w:cs="Calibri"/>
          <w:bdr w:val="none" w:sz="0" w:space="0" w:color="auto" w:frame="1"/>
        </w:rPr>
      </w:pPr>
      <w:r w:rsidRPr="00F34FB1">
        <w:rPr>
          <w:rFonts w:ascii="Calibri" w:hAnsi="Calibri" w:cs="Calibri"/>
          <w:bdr w:val="none" w:sz="0" w:space="0" w:color="auto" w:frame="1"/>
        </w:rPr>
        <w:t>Experience a CRM that's not just a tool, but a strategic partner in your business growth.</w:t>
      </w:r>
    </w:p>
    <w:p w14:paraId="15BF8B3E" w14:textId="77777777" w:rsidR="00E8094B" w:rsidRPr="00F34FB1" w:rsidRDefault="00E8094B">
      <w:pPr>
        <w:rPr>
          <w:rFonts w:ascii="Calibri" w:hAnsi="Calibri" w:cs="Calibri"/>
          <w:bdr w:val="none" w:sz="0" w:space="0" w:color="auto" w:frame="1"/>
        </w:rPr>
      </w:pPr>
      <w:r w:rsidRPr="00F34FB1">
        <w:rPr>
          <w:rFonts w:ascii="Calibri" w:hAnsi="Calibri" w:cs="Calibri"/>
          <w:bdr w:val="none" w:sz="0" w:space="0" w:color="auto" w:frame="1"/>
        </w:rPr>
        <w:br w:type="page"/>
      </w:r>
    </w:p>
    <w:p w14:paraId="3B4AF58C" w14:textId="182BDC6A" w:rsidR="00003420" w:rsidRPr="00F34FB1" w:rsidRDefault="00E8094B" w:rsidP="00E8094B">
      <w:pPr>
        <w:pStyle w:val="NoSpacing"/>
        <w:rPr>
          <w:rFonts w:ascii="Calibri" w:hAnsi="Calibri" w:cs="Calibri"/>
        </w:rPr>
      </w:pPr>
      <w:r w:rsidRPr="00F34FB1">
        <w:rPr>
          <w:rFonts w:ascii="Calibri" w:eastAsia="Times New Roman" w:hAnsi="Calibri" w:cs="Calibri"/>
          <w:b/>
          <w:bCs/>
          <w:kern w:val="0"/>
          <w14:ligatures w14:val="none"/>
        </w:rPr>
        <w:lastRenderedPageBreak/>
        <w:t>IMAGE:</w:t>
      </w:r>
      <w:r w:rsidRPr="00F34FB1">
        <w:rPr>
          <w:rFonts w:ascii="Calibri" w:eastAsia="Times New Roman" w:hAnsi="Calibri" w:cs="Calibri"/>
          <w:kern w:val="0"/>
          <w14:ligatures w14:val="none"/>
        </w:rPr>
        <w:t xml:space="preserve"> Creation LOGO</w:t>
      </w:r>
      <w:r w:rsidR="00EF14B7">
        <w:rPr>
          <w:rFonts w:ascii="Calibri" w:eastAsia="Times New Roman" w:hAnsi="Calibri" w:cs="Calibri"/>
          <w:kern w:val="0"/>
          <w14:ligatures w14:val="none"/>
        </w:rPr>
        <w:t xml:space="preserve"> </w:t>
      </w:r>
      <w:r w:rsidR="00EF14B7" w:rsidRPr="00EF14B7">
        <w:rPr>
          <w:rFonts w:ascii="Calibri" w:hAnsi="Calibri" w:cs="Calibri"/>
          <w:i/>
          <w:iCs/>
          <w:color w:val="FF0000"/>
        </w:rPr>
        <w:t>Partner Tag</w:t>
      </w:r>
    </w:p>
    <w:p w14:paraId="68765286" w14:textId="77777777" w:rsidR="00E8094B" w:rsidRPr="00F34FB1" w:rsidRDefault="00E8094B" w:rsidP="00003420">
      <w:pPr>
        <w:rPr>
          <w:rFonts w:ascii="Calibri" w:eastAsia="Times New Roman" w:hAnsi="Calibri" w:cs="Calibri"/>
          <w:kern w:val="0"/>
          <w14:ligatures w14:val="none"/>
        </w:rPr>
      </w:pPr>
    </w:p>
    <w:p w14:paraId="2DF224FB" w14:textId="315F4942" w:rsidR="00003420" w:rsidRPr="00F34FB1" w:rsidRDefault="00003420" w:rsidP="00003420">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FF1C57" w:rsidRPr="00F34FB1">
        <w:rPr>
          <w:rFonts w:ascii="Calibri" w:hAnsi="Calibri" w:cs="Calibri"/>
          <w:b/>
          <w:bCs/>
        </w:rPr>
        <w:t>3</w:t>
      </w:r>
    </w:p>
    <w:p w14:paraId="7CC0821A" w14:textId="65E5D72A" w:rsidR="005B5AAF" w:rsidRPr="00F34FB1" w:rsidRDefault="005B5AAF" w:rsidP="00003420">
      <w:pPr>
        <w:rPr>
          <w:rFonts w:ascii="Calibri" w:hAnsi="Calibri" w:cs="Calibri"/>
        </w:rPr>
      </w:pPr>
      <w:r w:rsidRPr="00F34FB1">
        <w:rPr>
          <w:rFonts w:ascii="Calibri" w:hAnsi="Calibri" w:cs="Calibri"/>
        </w:rPr>
        <w:t>Drive Customer Success with Creatio</w:t>
      </w:r>
    </w:p>
    <w:p w14:paraId="2C3B2850" w14:textId="0ED40AA9" w:rsidR="00003420" w:rsidRPr="00F34FB1" w:rsidRDefault="00003420" w:rsidP="00003420">
      <w:pPr>
        <w:rPr>
          <w:rFonts w:ascii="Calibri" w:hAnsi="Calibri" w:cs="Calibri"/>
          <w:b/>
          <w:bCs/>
        </w:rPr>
      </w:pPr>
      <w:r w:rsidRPr="00F34FB1">
        <w:rPr>
          <w:rFonts w:ascii="Calibri" w:hAnsi="Calibri" w:cs="Calibri"/>
          <w:b/>
          <w:bCs/>
        </w:rPr>
        <w:t>Body Txt</w:t>
      </w:r>
    </w:p>
    <w:p w14:paraId="2BB0852F" w14:textId="452FFD82" w:rsidR="00003420" w:rsidRPr="00F34FB1" w:rsidRDefault="005B5AAF" w:rsidP="007F250F">
      <w:pPr>
        <w:rPr>
          <w:rFonts w:ascii="Calibri" w:hAnsi="Calibri" w:cs="Calibri"/>
        </w:rPr>
      </w:pPr>
      <w:r w:rsidRPr="00F34FB1">
        <w:rPr>
          <w:rFonts w:ascii="Calibri" w:hAnsi="Calibri" w:cs="Calibri"/>
        </w:rPr>
        <w:t>Creatio seamlessly orchestrates the entire customer journey, transforming initial leads into loyal advocates while empowering your sales, marketing, and service teams to excel. By accelerating sales, Creatio streamlines processes for quick deal closures or complex enterprise transactions, offering a 360-degree view of customers and access to best practices for enhanced performance. In marketing, it optimizes campaigns with targeted strategies and real-time analytics, converting leads into customers while refining ROI. Elevating service, Creatio enables exceptional customer experiences through efficient case management and performance analytics. Across the organization, it empowers data-driven decisions with real-time insights, customizable dashboards, and KPI monitoring, driving continuous improvement and success.</w:t>
      </w:r>
    </w:p>
    <w:p w14:paraId="45058DCE" w14:textId="053EEA19" w:rsidR="005B5AAF" w:rsidRPr="00F34FB1" w:rsidRDefault="00FF1C57" w:rsidP="007F250F">
      <w:pPr>
        <w:rPr>
          <w:rFonts w:ascii="Calibri" w:hAnsi="Calibri" w:cs="Calibri"/>
          <w:b/>
          <w:bCs/>
        </w:rPr>
      </w:pPr>
      <w:r w:rsidRPr="00F34FB1">
        <w:rPr>
          <w:rFonts w:ascii="Calibri" w:hAnsi="Calibri" w:cs="Calibri"/>
          <w:b/>
          <w:bCs/>
        </w:rPr>
        <w:t>Closing Line</w:t>
      </w:r>
    </w:p>
    <w:p w14:paraId="764B9A51" w14:textId="12A552D5" w:rsidR="005B5AAF" w:rsidRPr="00F34FB1" w:rsidRDefault="005B5AAF" w:rsidP="007F250F">
      <w:pPr>
        <w:rPr>
          <w:rFonts w:ascii="Calibri" w:hAnsi="Calibri" w:cs="Calibri"/>
        </w:rPr>
      </w:pPr>
      <w:r w:rsidRPr="00F34FB1">
        <w:rPr>
          <w:rFonts w:ascii="Calibri" w:hAnsi="Calibri" w:cs="Calibri"/>
        </w:rPr>
        <w:t>Creatio is more than a CRM; it is your platform for growth and customer success.</w:t>
      </w:r>
    </w:p>
    <w:p w14:paraId="1BADCD31" w14:textId="77777777" w:rsidR="007D6462" w:rsidRPr="00F34FB1" w:rsidRDefault="007D6462" w:rsidP="007F250F">
      <w:pPr>
        <w:rPr>
          <w:rFonts w:ascii="Calibri" w:hAnsi="Calibri" w:cs="Calibri"/>
        </w:rPr>
      </w:pPr>
    </w:p>
    <w:p w14:paraId="4821BF07" w14:textId="061C9864" w:rsidR="00003420" w:rsidRPr="00F34FB1" w:rsidRDefault="00003420" w:rsidP="00003420">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937EA1" w:rsidRPr="00F34FB1">
        <w:rPr>
          <w:rFonts w:ascii="Calibri" w:hAnsi="Calibri" w:cs="Calibri"/>
          <w:b/>
          <w:bCs/>
        </w:rPr>
        <w:t>4</w:t>
      </w:r>
    </w:p>
    <w:p w14:paraId="4041D3E8" w14:textId="77777777" w:rsidR="00485557" w:rsidRPr="00F34FB1" w:rsidRDefault="00485557" w:rsidP="00003420">
      <w:pPr>
        <w:rPr>
          <w:rFonts w:ascii="Calibri" w:hAnsi="Calibri" w:cs="Calibri"/>
        </w:rPr>
      </w:pPr>
      <w:r w:rsidRPr="00F34FB1">
        <w:rPr>
          <w:rFonts w:ascii="Calibri" w:hAnsi="Calibri" w:cs="Calibri"/>
        </w:rPr>
        <w:t>Tailored Platform Solutions with Unlimited Flexibility by Creatio</w:t>
      </w:r>
    </w:p>
    <w:p w14:paraId="0D0A6390" w14:textId="2A7AB36B" w:rsidR="00003420" w:rsidRPr="00F34FB1" w:rsidRDefault="00003420" w:rsidP="00003420">
      <w:pPr>
        <w:rPr>
          <w:rFonts w:ascii="Calibri" w:hAnsi="Calibri" w:cs="Calibri"/>
          <w:b/>
          <w:bCs/>
        </w:rPr>
      </w:pPr>
      <w:r w:rsidRPr="00F34FB1">
        <w:rPr>
          <w:rFonts w:ascii="Calibri" w:hAnsi="Calibri" w:cs="Calibri"/>
          <w:b/>
          <w:bCs/>
        </w:rPr>
        <w:t>Body Txt</w:t>
      </w:r>
    </w:p>
    <w:p w14:paraId="42D52288" w14:textId="2868537C" w:rsidR="00675EA4" w:rsidRPr="00F34FB1" w:rsidRDefault="00485557" w:rsidP="007F250F">
      <w:pPr>
        <w:rPr>
          <w:rFonts w:ascii="Calibri" w:hAnsi="Calibri" w:cs="Calibri"/>
          <w:b/>
          <w:bCs/>
          <w:shd w:val="clear" w:color="auto" w:fill="FFFFFF"/>
        </w:rPr>
      </w:pPr>
      <w:r w:rsidRPr="00F34FB1">
        <w:rPr>
          <w:rFonts w:ascii="Calibri" w:hAnsi="Calibri" w:cs="Calibri"/>
        </w:rPr>
        <w:t>Creatio provides flexible platform enhancement solutions, offering a range of products like Creatio CRM, Sales, Service, and Marketing. Customers can seamlessly combine and customize these apps, deploying them on their chosen platform plan with no restrictions, ensuring a tailored solution that meets their unique business needs</w:t>
      </w:r>
    </w:p>
    <w:p w14:paraId="2689EC03" w14:textId="664D7833" w:rsidR="00003420" w:rsidRPr="00F34FB1" w:rsidRDefault="00153194" w:rsidP="00003420">
      <w:pPr>
        <w:rPr>
          <w:rFonts w:ascii="Calibri" w:hAnsi="Calibri" w:cs="Calibri"/>
          <w:b/>
          <w:bCs/>
        </w:rPr>
      </w:pPr>
      <w:r w:rsidRPr="00F34FB1">
        <w:rPr>
          <w:rFonts w:ascii="Calibri" w:hAnsi="Calibri" w:cs="Calibri"/>
          <w:b/>
          <w:bCs/>
        </w:rPr>
        <w:t xml:space="preserve">Body </w:t>
      </w:r>
      <w:r w:rsidR="00003420" w:rsidRPr="00F34FB1">
        <w:rPr>
          <w:rFonts w:ascii="Calibri" w:hAnsi="Calibri" w:cs="Calibri"/>
          <w:b/>
          <w:bCs/>
        </w:rPr>
        <w:t xml:space="preserve">Txt </w:t>
      </w:r>
      <w:r w:rsidRPr="00F34FB1">
        <w:rPr>
          <w:rFonts w:ascii="Calibri" w:hAnsi="Calibri" w:cs="Calibri"/>
          <w:b/>
          <w:bCs/>
        </w:rPr>
        <w:t>(</w:t>
      </w:r>
      <w:r w:rsidR="00675EA4" w:rsidRPr="00F34FB1">
        <w:rPr>
          <w:rFonts w:ascii="Calibri" w:hAnsi="Calibri" w:cs="Calibri"/>
          <w:b/>
          <w:bCs/>
        </w:rPr>
        <w:t>Bullet</w:t>
      </w:r>
      <w:r w:rsidR="00B31DAA" w:rsidRPr="00F34FB1">
        <w:rPr>
          <w:rFonts w:ascii="Calibri" w:hAnsi="Calibri" w:cs="Calibri"/>
          <w:b/>
          <w:bCs/>
        </w:rPr>
        <w:t xml:space="preserve"> Accordion</w:t>
      </w:r>
      <w:r w:rsidRPr="00F34FB1">
        <w:rPr>
          <w:rFonts w:ascii="Calibri" w:hAnsi="Calibri" w:cs="Calibri"/>
          <w:b/>
          <w:bCs/>
        </w:rPr>
        <w:t>)</w:t>
      </w:r>
    </w:p>
    <w:p w14:paraId="6CF984DF" w14:textId="1D517ADA" w:rsidR="001E52BF" w:rsidRPr="00F34FB1" w:rsidRDefault="00D93FAB" w:rsidP="00675EA4">
      <w:pPr>
        <w:rPr>
          <w:rFonts w:ascii="Calibri" w:hAnsi="Calibri" w:cs="Calibri"/>
          <w:b/>
          <w:bCs/>
        </w:rPr>
      </w:pPr>
      <w:r w:rsidRPr="00F34FB1">
        <w:rPr>
          <w:rFonts w:ascii="Calibri" w:hAnsi="Calibri" w:cs="Calibri"/>
          <w:b/>
          <w:bCs/>
        </w:rPr>
        <w:t>CRM</w:t>
      </w:r>
      <w:r w:rsidR="005225AE" w:rsidRPr="00F34FB1">
        <w:rPr>
          <w:rFonts w:ascii="Calibri" w:hAnsi="Calibri" w:cs="Calibri"/>
          <w:b/>
          <w:bCs/>
        </w:rPr>
        <w:t>:</w:t>
      </w:r>
      <w:r w:rsidR="003B528D" w:rsidRPr="00F34FB1">
        <w:rPr>
          <w:rFonts w:ascii="Calibri" w:hAnsi="Calibri" w:cs="Calibri"/>
          <w:b/>
          <w:bCs/>
        </w:rPr>
        <w:t xml:space="preserve"> </w:t>
      </w:r>
      <w:r w:rsidR="007F07DF" w:rsidRPr="00F34FB1">
        <w:rPr>
          <w:rFonts w:ascii="Calibri" w:hAnsi="Calibri" w:cs="Calibri"/>
        </w:rPr>
        <w:t>Creatio CRM is a powerful, no-code platform designed to transform how businesses manage customer relationships and streamline workflows. With its fully customizable solution, Creatio offers three dynamic modules—Sales, Marketing, and Service—that adapt to your unique needs. Empower your team to personalize the CRM experience without any coding, driving efficiency and enhancing customer engagement like never before.</w:t>
      </w:r>
    </w:p>
    <w:p w14:paraId="6AC58F74" w14:textId="77777777" w:rsidR="003B528D" w:rsidRPr="00F34FB1" w:rsidRDefault="003B528D" w:rsidP="00675EA4">
      <w:pPr>
        <w:rPr>
          <w:rFonts w:ascii="Calibri" w:hAnsi="Calibri" w:cs="Calibri"/>
          <w:b/>
          <w:bCs/>
        </w:rPr>
      </w:pPr>
    </w:p>
    <w:p w14:paraId="6DAF8A2C" w14:textId="02C06CB1" w:rsidR="005225AE" w:rsidRPr="00F34FB1" w:rsidRDefault="00D93FAB" w:rsidP="00675EA4">
      <w:pPr>
        <w:rPr>
          <w:rFonts w:ascii="Calibri" w:hAnsi="Calibri" w:cs="Calibri"/>
        </w:rPr>
      </w:pPr>
      <w:r w:rsidRPr="00F34FB1">
        <w:rPr>
          <w:rFonts w:ascii="Calibri" w:hAnsi="Calibri" w:cs="Calibri"/>
          <w:b/>
          <w:bCs/>
        </w:rPr>
        <w:t>Sales</w:t>
      </w:r>
      <w:r w:rsidR="005225AE" w:rsidRPr="00F34FB1">
        <w:rPr>
          <w:rFonts w:ascii="Calibri" w:hAnsi="Calibri" w:cs="Calibri"/>
          <w:b/>
          <w:bCs/>
        </w:rPr>
        <w:t>:</w:t>
      </w:r>
      <w:r w:rsidR="005225AE" w:rsidRPr="00F34FB1">
        <w:rPr>
          <w:rFonts w:ascii="Calibri" w:hAnsi="Calibri" w:cs="Calibri"/>
        </w:rPr>
        <w:t xml:space="preserve"> </w:t>
      </w:r>
      <w:r w:rsidR="007F07DF" w:rsidRPr="00F34FB1">
        <w:rPr>
          <w:rFonts w:ascii="Calibri" w:hAnsi="Calibri" w:cs="Calibri"/>
        </w:rPr>
        <w:t>Creatio Sales revolutionizes your sales management by integrating every aspect of the process—from leads and opportunities to orders and invoices—into one seamless platform. Harness the power of best-in-class sales practices while collaborating effortlessly with colleagues, sharing knowledge, managing projects, and streamlining document flow. With Sales Creatio, everything you need to drive success is at your fingertips, all in one powerful solution.</w:t>
      </w:r>
    </w:p>
    <w:p w14:paraId="3549A3CA" w14:textId="77777777" w:rsidR="001E52BF" w:rsidRPr="00F34FB1" w:rsidRDefault="001E52BF" w:rsidP="00675EA4">
      <w:pPr>
        <w:rPr>
          <w:rFonts w:ascii="Calibri" w:hAnsi="Calibri" w:cs="Calibri"/>
        </w:rPr>
      </w:pPr>
    </w:p>
    <w:p w14:paraId="32E60A58" w14:textId="29BEC693" w:rsidR="001E52BF" w:rsidRPr="00F34FB1" w:rsidRDefault="00D93FAB" w:rsidP="001E52BF">
      <w:pPr>
        <w:rPr>
          <w:rFonts w:ascii="Calibri" w:hAnsi="Calibri" w:cs="Calibri"/>
        </w:rPr>
      </w:pPr>
      <w:r w:rsidRPr="00F34FB1">
        <w:rPr>
          <w:rFonts w:ascii="Calibri" w:hAnsi="Calibri" w:cs="Calibri"/>
          <w:b/>
          <w:bCs/>
        </w:rPr>
        <w:t>Customer Service</w:t>
      </w:r>
      <w:r w:rsidR="001E52BF" w:rsidRPr="00F34FB1">
        <w:rPr>
          <w:rFonts w:ascii="Calibri" w:hAnsi="Calibri" w:cs="Calibri"/>
          <w:b/>
          <w:bCs/>
        </w:rPr>
        <w:t>:</w:t>
      </w:r>
      <w:r w:rsidR="001E52BF" w:rsidRPr="00F34FB1">
        <w:rPr>
          <w:rFonts w:ascii="Calibri" w:hAnsi="Calibri" w:cs="Calibri"/>
        </w:rPr>
        <w:t xml:space="preserve"> </w:t>
      </w:r>
      <w:r w:rsidR="00740F00" w:rsidRPr="00F34FB1">
        <w:rPr>
          <w:rFonts w:ascii="Calibri" w:hAnsi="Calibri" w:cs="Calibri"/>
        </w:rPr>
        <w:t>Creatio Customer Services offers a comprehensive, omnichannel communication platform designed to manage every facet of customer support and service. From handling projects and cases to overseeing support, learning management, and service dispatch, this all-in-one solution ensures seamless integration and efficiency across all customer interactions. Elevate your service operations with Creatio, where every tool you need is unified in one powerful platform.</w:t>
      </w:r>
    </w:p>
    <w:p w14:paraId="5554E5B0" w14:textId="77777777" w:rsidR="003B528D" w:rsidRPr="00F34FB1" w:rsidRDefault="003B528D" w:rsidP="001E52BF">
      <w:pPr>
        <w:rPr>
          <w:rFonts w:ascii="Calibri" w:hAnsi="Calibri" w:cs="Calibri"/>
        </w:rPr>
      </w:pPr>
    </w:p>
    <w:p w14:paraId="4FD2C8F0" w14:textId="381D410A" w:rsidR="001E52BF" w:rsidRPr="00F34FB1" w:rsidRDefault="00D93FAB" w:rsidP="001E52BF">
      <w:pPr>
        <w:rPr>
          <w:rFonts w:ascii="Calibri" w:hAnsi="Calibri" w:cs="Calibri"/>
        </w:rPr>
      </w:pPr>
      <w:r w:rsidRPr="00F34FB1">
        <w:rPr>
          <w:rFonts w:ascii="Calibri" w:hAnsi="Calibri" w:cs="Calibri"/>
          <w:b/>
          <w:bCs/>
        </w:rPr>
        <w:t>Marketing:</w:t>
      </w:r>
      <w:r w:rsidRPr="00F34FB1">
        <w:rPr>
          <w:rFonts w:ascii="Calibri" w:hAnsi="Calibri" w:cs="Calibri"/>
        </w:rPr>
        <w:t xml:space="preserve"> </w:t>
      </w:r>
      <w:r w:rsidR="00740F00" w:rsidRPr="00F34FB1">
        <w:rPr>
          <w:rFonts w:ascii="Calibri" w:hAnsi="Calibri" w:cs="Calibri"/>
        </w:rPr>
        <w:t xml:space="preserve">Creatio Marketing delivers a game-changing multichannel automation platform that simplifies tracking, managing, and engaging with leads, prospects, and customers. Effortlessly access comprehensive reports on your marketing campaigns, events, productivity, and website behavior, all from an intuitive, user-friendly interface. Revolutionize your marketing efforts with Creatio, where every insight you need is just a click </w:t>
      </w:r>
      <w:r w:rsidR="00323A9B" w:rsidRPr="00F34FB1">
        <w:rPr>
          <w:rFonts w:ascii="Calibri" w:hAnsi="Calibri" w:cs="Calibri"/>
        </w:rPr>
        <w:t>away.</w:t>
      </w:r>
    </w:p>
    <w:p w14:paraId="02FF8B8D" w14:textId="77777777" w:rsidR="00B31DAA" w:rsidRPr="00F34FB1" w:rsidRDefault="00B31DAA" w:rsidP="00003420">
      <w:pPr>
        <w:rPr>
          <w:rFonts w:ascii="Calibri" w:hAnsi="Calibri" w:cs="Calibri"/>
          <w:b/>
          <w:bCs/>
        </w:rPr>
      </w:pPr>
    </w:p>
    <w:p w14:paraId="3FBF34DA" w14:textId="3115631C" w:rsidR="00CC3B61" w:rsidRPr="00B16B2E" w:rsidRDefault="00CC3B61" w:rsidP="00740F00">
      <w:pPr>
        <w:pStyle w:val="first-token"/>
        <w:spacing w:before="0" w:beforeAutospacing="0" w:after="0" w:afterAutospacing="0" w:line="420" w:lineRule="atLeast"/>
        <w:rPr>
          <w:rStyle w:val="Strong"/>
          <w:rFonts w:ascii="Calibri" w:eastAsiaTheme="majorEastAsia" w:hAnsi="Calibri" w:cs="Calibri"/>
          <w:color w:val="1F1F1F"/>
          <w:sz w:val="22"/>
          <w:szCs w:val="22"/>
          <w:highlight w:val="yellow"/>
          <w:bdr w:val="none" w:sz="0" w:space="0" w:color="auto" w:frame="1"/>
        </w:rPr>
      </w:pPr>
      <w:r w:rsidRPr="00B16B2E">
        <w:rPr>
          <w:rStyle w:val="Strong"/>
          <w:rFonts w:ascii="Calibri" w:eastAsiaTheme="majorEastAsia" w:hAnsi="Calibri" w:cs="Calibri"/>
          <w:color w:val="1F1F1F"/>
          <w:sz w:val="22"/>
          <w:szCs w:val="22"/>
          <w:highlight w:val="yellow"/>
          <w:bdr w:val="none" w:sz="0" w:space="0" w:color="auto" w:frame="1"/>
        </w:rPr>
        <w:t>HEADER 5</w:t>
      </w:r>
    </w:p>
    <w:p w14:paraId="5E2429EF" w14:textId="267AB45D" w:rsidR="00CC3B61" w:rsidRPr="00B16B2E" w:rsidRDefault="00740F00" w:rsidP="00740F00">
      <w:pPr>
        <w:pStyle w:val="first-token"/>
        <w:spacing w:before="0" w:beforeAutospacing="0" w:after="0" w:afterAutospacing="0" w:line="420" w:lineRule="atLeast"/>
        <w:rPr>
          <w:rStyle w:val="Strong"/>
          <w:rFonts w:ascii="Calibri" w:eastAsiaTheme="majorEastAsia" w:hAnsi="Calibri" w:cs="Calibri"/>
          <w:b w:val="0"/>
          <w:bCs w:val="0"/>
          <w:color w:val="1F1F1F"/>
          <w:sz w:val="22"/>
          <w:szCs w:val="22"/>
          <w:highlight w:val="yellow"/>
          <w:bdr w:val="none" w:sz="0" w:space="0" w:color="auto" w:frame="1"/>
        </w:rPr>
      </w:pPr>
      <w:bookmarkStart w:id="0" w:name="_Hlk212107175"/>
      <w:r w:rsidRPr="00B16B2E">
        <w:rPr>
          <w:rStyle w:val="Strong"/>
          <w:rFonts w:ascii="Calibri" w:eastAsiaTheme="majorEastAsia" w:hAnsi="Calibri" w:cs="Calibri"/>
          <w:b w:val="0"/>
          <w:bCs w:val="0"/>
          <w:color w:val="1F1F1F"/>
          <w:sz w:val="22"/>
          <w:szCs w:val="22"/>
          <w:highlight w:val="yellow"/>
          <w:bdr w:val="none" w:sz="0" w:space="0" w:color="auto" w:frame="1"/>
        </w:rPr>
        <w:t xml:space="preserve">Discover the power of </w:t>
      </w:r>
      <w:r w:rsidR="00AA68E9" w:rsidRPr="00B16B2E">
        <w:rPr>
          <w:rStyle w:val="Strong"/>
          <w:rFonts w:ascii="Calibri" w:eastAsiaTheme="majorEastAsia" w:hAnsi="Calibri" w:cs="Calibri"/>
          <w:b w:val="0"/>
          <w:bCs w:val="0"/>
          <w:color w:val="1F1F1F"/>
          <w:sz w:val="22"/>
          <w:szCs w:val="22"/>
          <w:highlight w:val="yellow"/>
          <w:bdr w:val="none" w:sz="0" w:space="0" w:color="auto" w:frame="1"/>
        </w:rPr>
        <w:t>IAQ for C</w:t>
      </w:r>
      <w:r w:rsidRPr="00B16B2E">
        <w:rPr>
          <w:rStyle w:val="Strong"/>
          <w:rFonts w:ascii="Calibri" w:eastAsiaTheme="majorEastAsia" w:hAnsi="Calibri" w:cs="Calibri"/>
          <w:b w:val="0"/>
          <w:bCs w:val="0"/>
          <w:color w:val="1F1F1F"/>
          <w:sz w:val="22"/>
          <w:szCs w:val="22"/>
          <w:highlight w:val="yellow"/>
          <w:bdr w:val="none" w:sz="0" w:space="0" w:color="auto" w:frame="1"/>
        </w:rPr>
        <w:t>reatio through a personalized demonstration</w:t>
      </w:r>
    </w:p>
    <w:p w14:paraId="67A31452" w14:textId="0277C14D" w:rsidR="00CC3B61" w:rsidRPr="00B16B2E" w:rsidRDefault="00F34FB1" w:rsidP="00740F00">
      <w:pPr>
        <w:pStyle w:val="first-token"/>
        <w:spacing w:before="0" w:beforeAutospacing="0" w:after="0" w:afterAutospacing="0" w:line="420" w:lineRule="atLeast"/>
        <w:rPr>
          <w:rStyle w:val="Strong"/>
          <w:rFonts w:ascii="Calibri" w:eastAsiaTheme="majorEastAsia" w:hAnsi="Calibri" w:cs="Calibri"/>
          <w:color w:val="1F1F1F"/>
          <w:sz w:val="22"/>
          <w:szCs w:val="22"/>
          <w:highlight w:val="yellow"/>
          <w:bdr w:val="none" w:sz="0" w:space="0" w:color="auto" w:frame="1"/>
        </w:rPr>
      </w:pPr>
      <w:r w:rsidRPr="00B16B2E">
        <w:rPr>
          <w:rStyle w:val="Strong"/>
          <w:rFonts w:ascii="Calibri" w:eastAsiaTheme="majorEastAsia" w:hAnsi="Calibri" w:cs="Calibri"/>
          <w:color w:val="1F1F1F"/>
          <w:sz w:val="22"/>
          <w:szCs w:val="22"/>
          <w:highlight w:val="yellow"/>
          <w:bdr w:val="none" w:sz="0" w:space="0" w:color="auto" w:frame="1"/>
        </w:rPr>
        <w:t>Body TXT:</w:t>
      </w:r>
    </w:p>
    <w:p w14:paraId="33A480F4" w14:textId="0A39246C" w:rsidR="00AA68E9" w:rsidRPr="00B16B2E" w:rsidRDefault="00F34FB1" w:rsidP="00F34FB1">
      <w:pPr>
        <w:pStyle w:val="NoSpacing"/>
        <w:rPr>
          <w:highlight w:val="yellow"/>
          <w:bdr w:val="none" w:sz="0" w:space="0" w:color="auto" w:frame="1"/>
        </w:rPr>
      </w:pPr>
      <w:r w:rsidRPr="00B16B2E">
        <w:rPr>
          <w:highlight w:val="yellow"/>
          <w:bdr w:val="none" w:sz="0" w:space="0" w:color="auto" w:frame="1"/>
        </w:rPr>
        <w:t>Take the next step toward transforming your business with Creatio. Whether streamlining sales, elevating customer service, or optimizing marketing, Creatio adapts to your unique needs while keeping your team connected and empowered. With its low-code flexibility, modular design, and real-time insights, Creatio isn’t just a CRM—it’s a growth engine built for your business’s evolving journey.</w:t>
      </w:r>
    </w:p>
    <w:p w14:paraId="7A5CE3D2" w14:textId="05BC4F9A" w:rsidR="00A41BC2" w:rsidRPr="00B16B2E" w:rsidRDefault="00A41BC2" w:rsidP="00AA68E9">
      <w:pPr>
        <w:pStyle w:val="first-token"/>
        <w:spacing w:before="0" w:beforeAutospacing="0" w:after="0" w:afterAutospacing="0" w:line="420" w:lineRule="atLeast"/>
        <w:rPr>
          <w:rFonts w:ascii="Calibri" w:hAnsi="Calibri" w:cs="Calibri"/>
          <w:color w:val="1F1F1F"/>
          <w:sz w:val="22"/>
          <w:szCs w:val="22"/>
          <w:highlight w:val="yellow"/>
          <w:bdr w:val="none" w:sz="0" w:space="0" w:color="auto" w:frame="1"/>
        </w:rPr>
      </w:pPr>
    </w:p>
    <w:p w14:paraId="45EF470D" w14:textId="77777777" w:rsidR="00FA398B" w:rsidRPr="00B16B2E" w:rsidRDefault="00FA398B" w:rsidP="00FA398B">
      <w:pPr>
        <w:pStyle w:val="NoSpacing"/>
        <w:rPr>
          <w:b/>
          <w:bCs/>
          <w:highlight w:val="yellow"/>
        </w:rPr>
      </w:pPr>
      <w:r w:rsidRPr="00B16B2E">
        <w:rPr>
          <w:b/>
          <w:bCs/>
          <w:highlight w:val="yellow"/>
        </w:rPr>
        <w:t>Closing Line</w:t>
      </w:r>
    </w:p>
    <w:p w14:paraId="40883F40" w14:textId="147164C3" w:rsidR="00FA398B" w:rsidRPr="00B16B2E" w:rsidRDefault="00FA398B" w:rsidP="00AA68E9">
      <w:pPr>
        <w:pStyle w:val="first-token"/>
        <w:spacing w:before="0" w:beforeAutospacing="0" w:after="0" w:afterAutospacing="0" w:line="420" w:lineRule="atLeast"/>
        <w:rPr>
          <w:rFonts w:ascii="Calibri" w:hAnsi="Calibri" w:cs="Calibri"/>
          <w:sz w:val="22"/>
          <w:szCs w:val="22"/>
          <w:highlight w:val="yellow"/>
        </w:rPr>
      </w:pPr>
      <w:r w:rsidRPr="00B16B2E">
        <w:rPr>
          <w:rFonts w:ascii="Calibri" w:hAnsi="Calibri" w:cs="Calibri"/>
          <w:sz w:val="22"/>
          <w:szCs w:val="22"/>
          <w:highlight w:val="yellow"/>
        </w:rPr>
        <w:t>Unlock smarter growth with Creatio - Start your free trial and turn every customer interaction into success.</w:t>
      </w:r>
    </w:p>
    <w:p w14:paraId="681F0584" w14:textId="77777777" w:rsidR="00AA68E9" w:rsidRPr="00B16B2E" w:rsidRDefault="00AA68E9" w:rsidP="00AA68E9">
      <w:pPr>
        <w:pStyle w:val="first-token"/>
        <w:spacing w:before="0" w:beforeAutospacing="0" w:after="0" w:afterAutospacing="0" w:line="420" w:lineRule="atLeast"/>
        <w:rPr>
          <w:rFonts w:ascii="Calibri" w:hAnsi="Calibri" w:cs="Calibri"/>
          <w:sz w:val="22"/>
          <w:szCs w:val="22"/>
          <w:highlight w:val="yellow"/>
        </w:rPr>
      </w:pPr>
    </w:p>
    <w:p w14:paraId="28A4E372" w14:textId="28147B94" w:rsidR="0092257B" w:rsidRPr="00576B99" w:rsidRDefault="0092257B" w:rsidP="0092257B">
      <w:pPr>
        <w:rPr>
          <w:rFonts w:ascii="Calibri" w:hAnsi="Calibri" w:cs="Calibri"/>
        </w:rPr>
      </w:pPr>
      <w:bookmarkStart w:id="1" w:name="_Hlk212112146"/>
      <w:bookmarkEnd w:id="0"/>
      <w:proofErr w:type="gramStart"/>
      <w:r w:rsidRPr="00B16B2E">
        <w:rPr>
          <w:rFonts w:ascii="Calibri" w:hAnsi="Calibri" w:cs="Calibri"/>
          <w:b/>
          <w:bCs/>
          <w:highlight w:val="yellow"/>
        </w:rPr>
        <w:t>Button  =</w:t>
      </w:r>
      <w:proofErr w:type="gramEnd"/>
      <w:r w:rsidRPr="00B16B2E">
        <w:rPr>
          <w:rFonts w:ascii="Calibri" w:hAnsi="Calibri" w:cs="Calibri"/>
          <w:highlight w:val="yellow"/>
        </w:rPr>
        <w:t xml:space="preserve"> Start your Free Trail </w:t>
      </w:r>
      <w:proofErr w:type="gramStart"/>
      <w:r w:rsidRPr="00B16B2E">
        <w:rPr>
          <w:rFonts w:ascii="Calibri" w:hAnsi="Calibri" w:cs="Calibri"/>
          <w:highlight w:val="yellow"/>
        </w:rPr>
        <w:t xml:space="preserve">Today  </w:t>
      </w:r>
      <w:bookmarkEnd w:id="1"/>
      <w:r w:rsidR="00EF14B7" w:rsidRPr="00B16B2E">
        <w:rPr>
          <w:rFonts w:ascii="Calibri" w:hAnsi="Calibri" w:cs="Calibri"/>
          <w:i/>
          <w:iCs/>
          <w:color w:val="FF0000"/>
          <w:highlight w:val="yellow"/>
        </w:rPr>
        <w:t>Partner</w:t>
      </w:r>
      <w:proofErr w:type="gramEnd"/>
      <w:r w:rsidR="00EF14B7" w:rsidRPr="00B16B2E">
        <w:rPr>
          <w:rFonts w:ascii="Calibri" w:hAnsi="Calibri" w:cs="Calibri"/>
          <w:i/>
          <w:iCs/>
          <w:color w:val="FF0000"/>
          <w:highlight w:val="yellow"/>
        </w:rPr>
        <w:t xml:space="preserve"> Tag</w:t>
      </w:r>
    </w:p>
    <w:p w14:paraId="4C8137D9" w14:textId="77777777" w:rsidR="0092257B" w:rsidRDefault="0092257B" w:rsidP="005A771D">
      <w:pPr>
        <w:rPr>
          <w:rFonts w:ascii="Calibri" w:hAnsi="Calibri" w:cs="Calibri"/>
          <w:b/>
          <w:bCs/>
          <w:shd w:val="clear" w:color="auto" w:fill="FFFFFF"/>
        </w:rPr>
      </w:pPr>
    </w:p>
    <w:p w14:paraId="6E2C8A18" w14:textId="0999DFE9" w:rsidR="007F250F" w:rsidRPr="00A662A7" w:rsidRDefault="005A771D" w:rsidP="007F250F">
      <w:pPr>
        <w:rPr>
          <w:rFonts w:ascii="Calibri" w:hAnsi="Calibri" w:cs="Calibri"/>
          <w:b/>
          <w:bCs/>
          <w:shd w:val="clear" w:color="auto" w:fill="FFFFFF"/>
        </w:rPr>
      </w:pPr>
      <w:r w:rsidRPr="00F34FB1">
        <w:rPr>
          <w:rFonts w:ascii="Calibri" w:hAnsi="Calibri" w:cs="Calibri"/>
          <w:b/>
          <w:bCs/>
          <w:shd w:val="clear" w:color="auto" w:fill="FFFFFF"/>
        </w:rPr>
        <w:t>PARTNER TAG:</w:t>
      </w:r>
      <w:r w:rsidR="00ED6780" w:rsidRPr="00ED6780">
        <w:rPr>
          <w:rFonts w:ascii="Calibri" w:hAnsi="Calibri" w:cs="Calibri"/>
        </w:rPr>
        <w:t xml:space="preserve"> </w:t>
      </w:r>
      <w:hyperlink r:id="rId4" w:history="1">
        <w:r w:rsidR="00ED6780" w:rsidRPr="00ED6780">
          <w:rPr>
            <w:rStyle w:val="Hyperlink"/>
            <w:rFonts w:ascii="Calibri" w:hAnsi="Calibri" w:cs="Calibri"/>
            <w:color w:val="auto"/>
            <w:u w:val="none"/>
          </w:rPr>
          <w:t>https://www.creatio.com/?partner=e6solutions</w:t>
        </w:r>
      </w:hyperlink>
    </w:p>
    <w:sectPr w:rsidR="007F250F" w:rsidRPr="00A662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85A58"/>
    <w:rsid w:val="000A46F8"/>
    <w:rsid w:val="000B5736"/>
    <w:rsid w:val="000D288B"/>
    <w:rsid w:val="00153194"/>
    <w:rsid w:val="0019794D"/>
    <w:rsid w:val="001C47FF"/>
    <w:rsid w:val="001C719F"/>
    <w:rsid w:val="001E52BF"/>
    <w:rsid w:val="002432AA"/>
    <w:rsid w:val="002C7CDF"/>
    <w:rsid w:val="00323A9B"/>
    <w:rsid w:val="003A338E"/>
    <w:rsid w:val="003B528D"/>
    <w:rsid w:val="003D6749"/>
    <w:rsid w:val="00417296"/>
    <w:rsid w:val="00465019"/>
    <w:rsid w:val="00485557"/>
    <w:rsid w:val="004B02C8"/>
    <w:rsid w:val="005225AE"/>
    <w:rsid w:val="00541A7D"/>
    <w:rsid w:val="00572455"/>
    <w:rsid w:val="00590BA5"/>
    <w:rsid w:val="005A771D"/>
    <w:rsid w:val="005B5AAF"/>
    <w:rsid w:val="00663D89"/>
    <w:rsid w:val="00675EA4"/>
    <w:rsid w:val="00740F00"/>
    <w:rsid w:val="00756A9D"/>
    <w:rsid w:val="00757D48"/>
    <w:rsid w:val="00774291"/>
    <w:rsid w:val="007C3AD0"/>
    <w:rsid w:val="007D6462"/>
    <w:rsid w:val="007F07DF"/>
    <w:rsid w:val="007F250F"/>
    <w:rsid w:val="00833D10"/>
    <w:rsid w:val="008626CF"/>
    <w:rsid w:val="00906A64"/>
    <w:rsid w:val="0092257B"/>
    <w:rsid w:val="00937EA1"/>
    <w:rsid w:val="009639E3"/>
    <w:rsid w:val="009762AC"/>
    <w:rsid w:val="009D3CA0"/>
    <w:rsid w:val="009F53EB"/>
    <w:rsid w:val="00A41BC2"/>
    <w:rsid w:val="00A662A7"/>
    <w:rsid w:val="00AA68E9"/>
    <w:rsid w:val="00AC019E"/>
    <w:rsid w:val="00AC7213"/>
    <w:rsid w:val="00AD26C8"/>
    <w:rsid w:val="00B0280C"/>
    <w:rsid w:val="00B16B2E"/>
    <w:rsid w:val="00B31DAA"/>
    <w:rsid w:val="00B41D06"/>
    <w:rsid w:val="00BC04CF"/>
    <w:rsid w:val="00BC7B96"/>
    <w:rsid w:val="00C275B0"/>
    <w:rsid w:val="00C93D66"/>
    <w:rsid w:val="00CC3B61"/>
    <w:rsid w:val="00CF4292"/>
    <w:rsid w:val="00CF7EB9"/>
    <w:rsid w:val="00D24AAB"/>
    <w:rsid w:val="00D73B4B"/>
    <w:rsid w:val="00D93FAB"/>
    <w:rsid w:val="00DA7AF5"/>
    <w:rsid w:val="00E123AD"/>
    <w:rsid w:val="00E529EE"/>
    <w:rsid w:val="00E8094B"/>
    <w:rsid w:val="00E84428"/>
    <w:rsid w:val="00ED6780"/>
    <w:rsid w:val="00EF14B7"/>
    <w:rsid w:val="00F34FB1"/>
    <w:rsid w:val="00F52182"/>
    <w:rsid w:val="00F61733"/>
    <w:rsid w:val="00FA398B"/>
    <w:rsid w:val="00FF1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22E52EC9-8F96-4709-94D6-95237FF2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semiHidden/>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semiHidden/>
    <w:unhideWhenUsed/>
    <w:rsid w:val="00ED67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reatio.com/?partner=e6solu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724</Words>
  <Characters>4440</Characters>
  <Application>Microsoft Office Word</Application>
  <DocSecurity>0</DocSecurity>
  <Lines>9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8</cp:revision>
  <dcterms:created xsi:type="dcterms:W3CDTF">2025-10-23T15:18:00Z</dcterms:created>
  <dcterms:modified xsi:type="dcterms:W3CDTF">2025-10-23T17:43:00Z</dcterms:modified>
</cp:coreProperties>
</file>